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D403A" w14:textId="25694459" w:rsidR="00895C05" w:rsidRDefault="00DF777F" w:rsidP="00FB3922">
      <w:pPr>
        <w:spacing w:after="0" w:line="276" w:lineRule="auto"/>
        <w:jc w:val="center"/>
        <w:rPr>
          <w:rFonts w:ascii="Trebuchet MS" w:hAnsi="Trebuchet MS" w:cs="Arial"/>
          <w:sz w:val="20"/>
          <w:szCs w:val="20"/>
          <w:lang w:val="lt-LT"/>
        </w:rPr>
      </w:pPr>
      <w:r>
        <w:rPr>
          <w:rFonts w:ascii="Trebuchet MS" w:hAnsi="Trebuchet MS" w:cs="Arial"/>
          <w:sz w:val="20"/>
          <w:szCs w:val="20"/>
          <w:lang w:val="lt-LT"/>
        </w:rPr>
        <w:t>Press release</w:t>
      </w:r>
    </w:p>
    <w:p w14:paraId="2BD2992D" w14:textId="27B6E88C" w:rsidR="00BE3572" w:rsidRPr="004C1B4F" w:rsidRDefault="0071396B" w:rsidP="00FB3922">
      <w:pPr>
        <w:spacing w:after="0" w:line="276" w:lineRule="auto"/>
        <w:jc w:val="center"/>
        <w:rPr>
          <w:rFonts w:ascii="Trebuchet MS" w:hAnsi="Trebuchet MS" w:cs="Arial"/>
          <w:sz w:val="20"/>
          <w:szCs w:val="20"/>
        </w:rPr>
      </w:pPr>
      <w:r w:rsidRPr="002364D1">
        <w:rPr>
          <w:rFonts w:ascii="Trebuchet MS" w:hAnsi="Trebuchet MS" w:cs="Arial"/>
          <w:sz w:val="20"/>
          <w:szCs w:val="20"/>
          <w:lang w:val="lt-LT"/>
        </w:rPr>
        <w:t>202</w:t>
      </w:r>
      <w:r w:rsidR="00197862" w:rsidRPr="002364D1">
        <w:rPr>
          <w:rFonts w:ascii="Trebuchet MS" w:hAnsi="Trebuchet MS" w:cs="Arial"/>
          <w:sz w:val="20"/>
          <w:szCs w:val="20"/>
          <w:lang w:val="lt-LT"/>
        </w:rPr>
        <w:t>1</w:t>
      </w:r>
      <w:r w:rsidR="004B7A2C" w:rsidRPr="002364D1">
        <w:rPr>
          <w:rFonts w:ascii="Trebuchet MS" w:hAnsi="Trebuchet MS" w:cs="Arial"/>
          <w:sz w:val="20"/>
          <w:szCs w:val="20"/>
          <w:lang w:val="lt-LT"/>
        </w:rPr>
        <w:t>-</w:t>
      </w:r>
      <w:r w:rsidR="00DD5758">
        <w:rPr>
          <w:rFonts w:ascii="Trebuchet MS" w:hAnsi="Trebuchet MS" w:cs="Arial"/>
          <w:sz w:val="20"/>
          <w:szCs w:val="20"/>
          <w:lang w:val="lt-LT"/>
        </w:rPr>
        <w:t>11</w:t>
      </w:r>
      <w:r w:rsidR="00B12F10" w:rsidRPr="002364D1">
        <w:rPr>
          <w:rFonts w:ascii="Trebuchet MS" w:hAnsi="Trebuchet MS" w:cs="Arial"/>
          <w:sz w:val="20"/>
          <w:szCs w:val="20"/>
          <w:lang w:val="lt-LT"/>
        </w:rPr>
        <w:t>-</w:t>
      </w:r>
      <w:r w:rsidR="004A7E57">
        <w:rPr>
          <w:rFonts w:ascii="Trebuchet MS" w:hAnsi="Trebuchet MS" w:cs="Arial"/>
          <w:sz w:val="20"/>
          <w:szCs w:val="20"/>
          <w:lang w:val="lt-LT"/>
        </w:rPr>
        <w:t>0</w:t>
      </w:r>
      <w:r w:rsidR="00DD5758">
        <w:rPr>
          <w:rFonts w:ascii="Trebuchet MS" w:hAnsi="Trebuchet MS" w:cs="Arial"/>
          <w:sz w:val="20"/>
          <w:szCs w:val="20"/>
          <w:lang w:val="lt-LT"/>
        </w:rPr>
        <w:t>5</w:t>
      </w:r>
    </w:p>
    <w:p w14:paraId="0BEE1B3A" w14:textId="3F5F81B9" w:rsidR="00B04590" w:rsidRDefault="002E091E" w:rsidP="00A41A09">
      <w:pPr>
        <w:spacing w:after="0" w:line="276" w:lineRule="auto"/>
        <w:jc w:val="center"/>
        <w:rPr>
          <w:rFonts w:ascii="Trebuchet MS" w:hAnsi="Trebuchet MS" w:cs="Arial"/>
          <w:sz w:val="20"/>
          <w:szCs w:val="20"/>
          <w:lang w:val="lt-LT"/>
        </w:rPr>
      </w:pPr>
      <w:r w:rsidRPr="006B41CB">
        <w:rPr>
          <w:rFonts w:ascii="Trebuchet MS" w:hAnsi="Trebuchet MS" w:cs="Arial"/>
          <w:sz w:val="20"/>
          <w:szCs w:val="20"/>
          <w:lang w:val="lt-LT"/>
        </w:rPr>
        <w:t>Vilnius</w:t>
      </w:r>
    </w:p>
    <w:p w14:paraId="4E007909" w14:textId="77777777" w:rsidR="00A41A09" w:rsidRPr="00A41A09" w:rsidRDefault="00A41A09" w:rsidP="00A41A09">
      <w:pPr>
        <w:spacing w:after="0" w:line="276" w:lineRule="auto"/>
        <w:jc w:val="center"/>
        <w:rPr>
          <w:rFonts w:ascii="Trebuchet MS" w:hAnsi="Trebuchet MS" w:cs="Arial"/>
          <w:sz w:val="20"/>
          <w:szCs w:val="20"/>
          <w:lang w:val="lt-LT"/>
        </w:rPr>
      </w:pPr>
    </w:p>
    <w:p w14:paraId="5651C6F3" w14:textId="33471701" w:rsidR="008358FC" w:rsidRPr="0081267E" w:rsidRDefault="00DF777F" w:rsidP="008358FC">
      <w:pPr>
        <w:spacing w:line="276" w:lineRule="auto"/>
        <w:jc w:val="center"/>
        <w:rPr>
          <w:rFonts w:ascii="Trebuchet MS" w:hAnsi="Trebuchet MS"/>
          <w:b/>
          <w:bCs/>
          <w:sz w:val="24"/>
          <w:szCs w:val="24"/>
        </w:rPr>
      </w:pPr>
      <w:bookmarkStart w:id="0" w:name="_Hlk55400190"/>
      <w:r w:rsidRPr="0081267E">
        <w:rPr>
          <w:rFonts w:ascii="Trebuchet MS" w:hAnsi="Trebuchet MS"/>
          <w:b/>
          <w:bCs/>
          <w:sz w:val="24"/>
          <w:szCs w:val="24"/>
        </w:rPr>
        <w:t xml:space="preserve"> Litgrid</w:t>
      </w:r>
      <w:bookmarkStart w:id="1" w:name="_GoBack"/>
      <w:bookmarkEnd w:id="1"/>
      <w:r w:rsidRPr="0081267E">
        <w:rPr>
          <w:rFonts w:ascii="Trebuchet MS" w:hAnsi="Trebuchet MS"/>
          <w:b/>
          <w:bCs/>
          <w:sz w:val="24"/>
          <w:szCs w:val="24"/>
        </w:rPr>
        <w:t xml:space="preserve"> three-quarter results for 2021: system reliability indicators improved, increased revenue as the </w:t>
      </w:r>
      <w:r w:rsidR="00350BEC">
        <w:rPr>
          <w:rFonts w:ascii="Trebuchet MS" w:hAnsi="Trebuchet MS"/>
          <w:b/>
          <w:bCs/>
          <w:sz w:val="24"/>
          <w:szCs w:val="24"/>
        </w:rPr>
        <w:t>volume</w:t>
      </w:r>
      <w:r w:rsidRPr="0081267E">
        <w:rPr>
          <w:rFonts w:ascii="Trebuchet MS" w:hAnsi="Trebuchet MS"/>
          <w:b/>
          <w:bCs/>
          <w:sz w:val="24"/>
          <w:szCs w:val="24"/>
        </w:rPr>
        <w:t xml:space="preserve"> of </w:t>
      </w:r>
      <w:r w:rsidR="00350BEC">
        <w:rPr>
          <w:rFonts w:ascii="Trebuchet MS" w:hAnsi="Trebuchet MS"/>
          <w:b/>
          <w:bCs/>
          <w:sz w:val="24"/>
          <w:szCs w:val="24"/>
        </w:rPr>
        <w:t>power</w:t>
      </w:r>
      <w:r w:rsidRPr="0081267E">
        <w:rPr>
          <w:rFonts w:ascii="Trebuchet MS" w:hAnsi="Trebuchet MS"/>
          <w:b/>
          <w:bCs/>
          <w:sz w:val="24"/>
          <w:szCs w:val="24"/>
        </w:rPr>
        <w:t xml:space="preserve"> transferred increased</w:t>
      </w:r>
    </w:p>
    <w:bookmarkEnd w:id="0"/>
    <w:p w14:paraId="07393252" w14:textId="6400B051" w:rsidR="00DF777F" w:rsidRPr="0081267E" w:rsidRDefault="00DF777F" w:rsidP="00DF777F">
      <w:pPr>
        <w:spacing w:line="276" w:lineRule="auto"/>
        <w:jc w:val="both"/>
        <w:rPr>
          <w:rFonts w:ascii="Trebuchet MS" w:eastAsia="Times New Roman" w:hAnsi="Trebuchet MS" w:cs="Arial"/>
          <w:b/>
          <w:bCs/>
          <w:bdr w:val="none" w:sz="0" w:space="0" w:color="auto" w:frame="1"/>
          <w:lang w:eastAsia="lt-LT"/>
        </w:rPr>
      </w:pPr>
      <w:r w:rsidRPr="0081267E">
        <w:rPr>
          <w:rFonts w:ascii="Trebuchet MS" w:eastAsia="Times New Roman" w:hAnsi="Trebuchet MS" w:cs="Arial"/>
          <w:b/>
          <w:bCs/>
          <w:bdr w:val="none" w:sz="0" w:space="0" w:color="auto" w:frame="1"/>
          <w:lang w:eastAsia="lt-LT"/>
        </w:rPr>
        <w:t>The demand for electricity transmission services in Lithuania increased in the first nine months of 2021, with an 8.5% increase in the volume of electricity transmitted compared to the same period last year. In the first nine months of this year, the revenues of Litgrid, the Lithuanian electricity transmission system operator, amounted to EUR 172.4 million, 15.6% higher than in the same period last year. System reliability indicators continued to improve.</w:t>
      </w:r>
    </w:p>
    <w:p w14:paraId="50A22E11" w14:textId="51C9E602" w:rsidR="00DF777F" w:rsidRPr="0081267E" w:rsidRDefault="00355C93" w:rsidP="004A7E57">
      <w:pPr>
        <w:spacing w:line="276" w:lineRule="auto"/>
        <w:jc w:val="both"/>
        <w:rPr>
          <w:rFonts w:ascii="Trebuchet MS" w:eastAsia="Times New Roman" w:hAnsi="Trebuchet MS" w:cs="Arial"/>
          <w:sz w:val="20"/>
          <w:szCs w:val="20"/>
          <w:bdr w:val="none" w:sz="0" w:space="0" w:color="auto" w:frame="1"/>
          <w:lang w:eastAsia="lt-LT"/>
        </w:rPr>
      </w:pPr>
      <w:r>
        <w:rPr>
          <w:rFonts w:ascii="Trebuchet MS" w:eastAsia="Times New Roman" w:hAnsi="Trebuchet MS" w:cs="Arial"/>
          <w:sz w:val="20"/>
          <w:szCs w:val="20"/>
          <w:bdr w:val="none" w:sz="0" w:space="0" w:color="auto" w:frame="1"/>
          <w:lang w:eastAsia="lt-LT"/>
        </w:rPr>
        <w:t>“</w:t>
      </w:r>
      <w:r w:rsidR="00DF777F" w:rsidRPr="0081267E">
        <w:rPr>
          <w:rFonts w:ascii="Trebuchet MS" w:eastAsia="Times New Roman" w:hAnsi="Trebuchet MS" w:cs="Arial"/>
          <w:sz w:val="20"/>
          <w:szCs w:val="20"/>
          <w:bdr w:val="none" w:sz="0" w:space="0" w:color="auto" w:frame="1"/>
          <w:lang w:eastAsia="lt-LT"/>
        </w:rPr>
        <w:t>The increase in electricity transmission is mainly due to the country's recovering economy. Lithuania's gross domestic product in January-September was 5.2% higher than in the same period last year, reflecting the increased performance of the electricity transmission system operator. A reliably operating and developing transmission system allows us to continue to successfully achieve our key goal of synchroni</w:t>
      </w:r>
      <w:r w:rsidR="0081267E" w:rsidRPr="0081267E">
        <w:rPr>
          <w:rFonts w:ascii="Trebuchet MS" w:eastAsia="Times New Roman" w:hAnsi="Trebuchet MS" w:cs="Arial"/>
          <w:sz w:val="20"/>
          <w:szCs w:val="20"/>
          <w:bdr w:val="none" w:sz="0" w:space="0" w:color="auto" w:frame="1"/>
          <w:lang w:eastAsia="lt-LT"/>
        </w:rPr>
        <w:t>s</w:t>
      </w:r>
      <w:r w:rsidR="00DF777F" w:rsidRPr="0081267E">
        <w:rPr>
          <w:rFonts w:ascii="Trebuchet MS" w:eastAsia="Times New Roman" w:hAnsi="Trebuchet MS" w:cs="Arial"/>
          <w:sz w:val="20"/>
          <w:szCs w:val="20"/>
          <w:bdr w:val="none" w:sz="0" w:space="0" w:color="auto" w:frame="1"/>
          <w:lang w:eastAsia="lt-LT"/>
        </w:rPr>
        <w:t>ing Lithuania's energy system with the Western European grids by 2025,</w:t>
      </w:r>
      <w:r>
        <w:rPr>
          <w:rFonts w:ascii="Trebuchet MS" w:eastAsia="Times New Roman" w:hAnsi="Trebuchet MS" w:cs="Arial"/>
          <w:sz w:val="20"/>
          <w:szCs w:val="20"/>
          <w:bdr w:val="none" w:sz="0" w:space="0" w:color="auto" w:frame="1"/>
          <w:lang w:eastAsia="lt-LT"/>
        </w:rPr>
        <w:t>”</w:t>
      </w:r>
      <w:r w:rsidR="00DF777F" w:rsidRPr="0081267E">
        <w:rPr>
          <w:rFonts w:ascii="Trebuchet MS" w:eastAsia="Times New Roman" w:hAnsi="Trebuchet MS" w:cs="Arial"/>
          <w:sz w:val="20"/>
          <w:szCs w:val="20"/>
          <w:bdr w:val="none" w:sz="0" w:space="0" w:color="auto" w:frame="1"/>
          <w:lang w:eastAsia="lt-LT"/>
        </w:rPr>
        <w:t xml:space="preserve"> said Rokas Masiulis, Litgrid CEO.</w:t>
      </w:r>
    </w:p>
    <w:p w14:paraId="212E2A98" w14:textId="4DF0C354" w:rsidR="0081267E" w:rsidRPr="0081267E" w:rsidRDefault="0081267E" w:rsidP="004A7E57">
      <w:pPr>
        <w:spacing w:line="276" w:lineRule="auto"/>
        <w:jc w:val="both"/>
        <w:rPr>
          <w:rFonts w:ascii="Trebuchet MS" w:eastAsia="Times New Roman" w:hAnsi="Trebuchet MS" w:cs="Arial"/>
          <w:sz w:val="20"/>
          <w:szCs w:val="20"/>
          <w:bdr w:val="none" w:sz="0" w:space="0" w:color="auto" w:frame="1"/>
          <w:lang w:eastAsia="lt-LT"/>
        </w:rPr>
      </w:pPr>
      <w:r w:rsidRPr="0081267E">
        <w:rPr>
          <w:rFonts w:ascii="Trebuchet MS" w:eastAsia="Times New Roman" w:hAnsi="Trebuchet MS" w:cs="Arial"/>
          <w:sz w:val="20"/>
          <w:szCs w:val="20"/>
          <w:bdr w:val="none" w:sz="0" w:space="0" w:color="auto" w:frame="1"/>
          <w:lang w:eastAsia="lt-LT"/>
        </w:rPr>
        <w:t xml:space="preserve">According to Mr. Masiulis, the completion rate of the synchronisation </w:t>
      </w:r>
      <w:r w:rsidR="00350BEC" w:rsidRPr="0081267E">
        <w:rPr>
          <w:rFonts w:ascii="Trebuchet MS" w:eastAsia="Times New Roman" w:hAnsi="Trebuchet MS" w:cs="Arial"/>
          <w:sz w:val="20"/>
          <w:szCs w:val="20"/>
          <w:bdr w:val="none" w:sz="0" w:space="0" w:color="auto" w:frame="1"/>
          <w:lang w:eastAsia="lt-LT"/>
        </w:rPr>
        <w:t>program</w:t>
      </w:r>
      <w:r w:rsidR="00350BEC">
        <w:rPr>
          <w:rFonts w:ascii="Trebuchet MS" w:eastAsia="Times New Roman" w:hAnsi="Trebuchet MS" w:cs="Arial"/>
          <w:sz w:val="20"/>
          <w:szCs w:val="20"/>
          <w:bdr w:val="none" w:sz="0" w:space="0" w:color="auto" w:frame="1"/>
          <w:lang w:eastAsia="lt-LT"/>
        </w:rPr>
        <w:t>me</w:t>
      </w:r>
      <w:r w:rsidRPr="0081267E">
        <w:rPr>
          <w:rFonts w:ascii="Trebuchet MS" w:eastAsia="Times New Roman" w:hAnsi="Trebuchet MS" w:cs="Arial"/>
          <w:sz w:val="20"/>
          <w:szCs w:val="20"/>
          <w:bdr w:val="none" w:sz="0" w:space="0" w:color="auto" w:frame="1"/>
          <w:lang w:eastAsia="lt-LT"/>
        </w:rPr>
        <w:t xml:space="preserve"> currently stands at </w:t>
      </w:r>
      <w:r w:rsidR="00876B83">
        <w:rPr>
          <w:rFonts w:ascii="Trebuchet MS" w:eastAsia="Times New Roman" w:hAnsi="Trebuchet MS" w:cs="Arial"/>
          <w:sz w:val="20"/>
          <w:szCs w:val="20"/>
          <w:bdr w:val="none" w:sz="0" w:space="0" w:color="auto" w:frame="1"/>
          <w:lang w:eastAsia="lt-LT"/>
        </w:rPr>
        <w:t>38.7</w:t>
      </w:r>
      <w:r w:rsidRPr="0081267E">
        <w:rPr>
          <w:rFonts w:ascii="Trebuchet MS" w:eastAsia="Times New Roman" w:hAnsi="Trebuchet MS" w:cs="Arial"/>
          <w:sz w:val="20"/>
          <w:szCs w:val="20"/>
          <w:bdr w:val="none" w:sz="0" w:space="0" w:color="auto" w:frame="1"/>
          <w:lang w:eastAsia="lt-LT"/>
        </w:rPr>
        <w:t xml:space="preserve">%. This year, all three major synchronisation projects have achieved a breakthrough: the procurement of synchronous compensators </w:t>
      </w:r>
      <w:r w:rsidR="004A6073">
        <w:rPr>
          <w:rFonts w:ascii="Trebuchet MS" w:eastAsia="Times New Roman" w:hAnsi="Trebuchet MS" w:cs="Arial"/>
          <w:sz w:val="20"/>
          <w:szCs w:val="20"/>
          <w:bdr w:val="none" w:sz="0" w:space="0" w:color="auto" w:frame="1"/>
          <w:lang w:eastAsia="lt-LT"/>
        </w:rPr>
        <w:t>is being</w:t>
      </w:r>
      <w:r w:rsidRPr="0081267E">
        <w:rPr>
          <w:rFonts w:ascii="Trebuchet MS" w:eastAsia="Times New Roman" w:hAnsi="Trebuchet MS" w:cs="Arial"/>
          <w:sz w:val="20"/>
          <w:szCs w:val="20"/>
          <w:bdr w:val="none" w:sz="0" w:space="0" w:color="auto" w:frame="1"/>
          <w:lang w:eastAsia="lt-LT"/>
        </w:rPr>
        <w:t xml:space="preserve"> finalised, all the essential preparatory works for the Harmony Link maritime link between Lithuania and Poland have been completed, and the Baltic Gateway to the West project, LitPol Link, is already in the final stages of completion. In the latter, the last of the three new 600 MVA autotransformers will be tested, and the project will be completed. Litgrid will also complete the optimisation of the North-Eastern Lithuanian grid this year, with the 330 kV substations of the Utena and Ignalina NPP transformer substations already switched on after reconstruction. Reconstruction of the 330 kV lines Klaipėda-Grobinė and Jurbarkas-Bitėnai is also underway, and </w:t>
      </w:r>
      <w:r w:rsidR="004A6073">
        <w:rPr>
          <w:rFonts w:ascii="Trebuchet MS" w:eastAsia="Times New Roman" w:hAnsi="Trebuchet MS" w:cs="Arial"/>
          <w:sz w:val="20"/>
          <w:szCs w:val="20"/>
          <w:bdr w:val="none" w:sz="0" w:space="0" w:color="auto" w:frame="1"/>
          <w:lang w:eastAsia="lt-LT"/>
        </w:rPr>
        <w:t xml:space="preserve">the </w:t>
      </w:r>
      <w:r w:rsidRPr="0081267E">
        <w:rPr>
          <w:rFonts w:ascii="Trebuchet MS" w:eastAsia="Times New Roman" w:hAnsi="Trebuchet MS" w:cs="Arial"/>
          <w:sz w:val="20"/>
          <w:szCs w:val="20"/>
          <w:bdr w:val="none" w:sz="0" w:space="0" w:color="auto" w:frame="1"/>
          <w:lang w:eastAsia="lt-LT"/>
        </w:rPr>
        <w:t>s</w:t>
      </w:r>
      <w:r w:rsidR="00350BEC">
        <w:rPr>
          <w:rFonts w:ascii="Trebuchet MS" w:eastAsia="Times New Roman" w:hAnsi="Trebuchet MS" w:cs="Arial"/>
          <w:sz w:val="20"/>
          <w:szCs w:val="20"/>
          <w:bdr w:val="none" w:sz="0" w:space="0" w:color="auto" w:frame="1"/>
          <w:lang w:eastAsia="lt-LT"/>
        </w:rPr>
        <w:t>ite</w:t>
      </w:r>
      <w:r w:rsidRPr="0081267E">
        <w:rPr>
          <w:rFonts w:ascii="Trebuchet MS" w:eastAsia="Times New Roman" w:hAnsi="Trebuchet MS" w:cs="Arial"/>
          <w:sz w:val="20"/>
          <w:szCs w:val="20"/>
          <w:bdr w:val="none" w:sz="0" w:space="0" w:color="auto" w:frame="1"/>
          <w:lang w:eastAsia="lt-LT"/>
        </w:rPr>
        <w:t xml:space="preserve"> planning for the new 330 kV substation “Mūša” in the Joniškis district has been completed.</w:t>
      </w:r>
    </w:p>
    <w:p w14:paraId="50542935" w14:textId="74F15002" w:rsidR="004A7E57" w:rsidRPr="0081267E" w:rsidRDefault="0081267E" w:rsidP="004A7E57">
      <w:pPr>
        <w:spacing w:line="276" w:lineRule="auto"/>
        <w:jc w:val="both"/>
        <w:rPr>
          <w:rFonts w:ascii="Trebuchet MS" w:eastAsia="Times New Roman" w:hAnsi="Trebuchet MS" w:cs="Arial"/>
          <w:b/>
          <w:bCs/>
          <w:sz w:val="20"/>
          <w:szCs w:val="20"/>
          <w:bdr w:val="none" w:sz="0" w:space="0" w:color="auto" w:frame="1"/>
          <w:lang w:eastAsia="lt-LT"/>
        </w:rPr>
      </w:pPr>
      <w:r w:rsidRPr="0081267E">
        <w:rPr>
          <w:rFonts w:ascii="Trebuchet MS" w:eastAsia="Times New Roman" w:hAnsi="Trebuchet MS" w:cs="Arial"/>
          <w:b/>
          <w:bCs/>
          <w:sz w:val="20"/>
          <w:szCs w:val="20"/>
          <w:bdr w:val="none" w:sz="0" w:space="0" w:color="auto" w:frame="1"/>
          <w:lang w:eastAsia="lt-LT"/>
        </w:rPr>
        <w:t xml:space="preserve">The system works reliably </w:t>
      </w:r>
    </w:p>
    <w:p w14:paraId="0E3A31CD" w14:textId="3EE92E1F" w:rsidR="0081267E" w:rsidRDefault="00CE6580" w:rsidP="004A7E57">
      <w:pPr>
        <w:spacing w:line="276" w:lineRule="auto"/>
        <w:jc w:val="both"/>
        <w:rPr>
          <w:rFonts w:ascii="Trebuchet MS" w:eastAsia="Times New Roman" w:hAnsi="Trebuchet MS" w:cs="Arial"/>
          <w:sz w:val="20"/>
          <w:szCs w:val="20"/>
          <w:bdr w:val="none" w:sz="0" w:space="0" w:color="auto" w:frame="1"/>
          <w:lang w:eastAsia="lt-LT"/>
        </w:rPr>
      </w:pPr>
      <w:r w:rsidRPr="00CE6580">
        <w:rPr>
          <w:rFonts w:ascii="Trebuchet MS" w:eastAsia="Times New Roman" w:hAnsi="Trebuchet MS" w:cs="Arial"/>
          <w:sz w:val="20"/>
          <w:szCs w:val="20"/>
          <w:bdr w:val="none" w:sz="0" w:space="0" w:color="auto" w:frame="1"/>
          <w:lang w:eastAsia="lt-LT"/>
        </w:rPr>
        <w:t>In the first nine months of the year, the main reliability indicators of the electricity transmission system have improved, both in terms of average interruption time (AIT) and energy not supplied (ENS). The AIT was 0.099 minutes, compared to 0.195 minutes last year. Meanwhile, the ENS this year was 2.823 MWh compared to 5.78 MWh last year. The qualitative values of this year's indicators exceed Litgrid 2021 targets approved by the State Energy Regulatory Board to keep AIT within 0.29 minutes and ENS within 6,300 MWh for the whole year.</w:t>
      </w:r>
    </w:p>
    <w:p w14:paraId="6F5CA159" w14:textId="4BCB75E8" w:rsidR="00CE6580" w:rsidRDefault="00CE6580" w:rsidP="004A7E57">
      <w:pPr>
        <w:spacing w:line="276" w:lineRule="auto"/>
        <w:jc w:val="both"/>
        <w:rPr>
          <w:rFonts w:ascii="Trebuchet MS" w:eastAsia="Times New Roman" w:hAnsi="Trebuchet MS" w:cs="Arial"/>
          <w:sz w:val="20"/>
          <w:szCs w:val="20"/>
          <w:bdr w:val="none" w:sz="0" w:space="0" w:color="auto" w:frame="1"/>
          <w:lang w:eastAsia="lt-LT"/>
        </w:rPr>
      </w:pPr>
      <w:r>
        <w:rPr>
          <w:rFonts w:ascii="Trebuchet MS" w:eastAsia="Times New Roman" w:hAnsi="Trebuchet MS" w:cs="Arial"/>
          <w:sz w:val="20"/>
          <w:szCs w:val="20"/>
          <w:bdr w:val="none" w:sz="0" w:space="0" w:color="auto" w:frame="1"/>
          <w:lang w:eastAsia="lt-LT"/>
        </w:rPr>
        <w:t>“</w:t>
      </w:r>
      <w:r w:rsidRPr="00CE6580">
        <w:rPr>
          <w:rFonts w:ascii="Trebuchet MS" w:eastAsia="Times New Roman" w:hAnsi="Trebuchet MS" w:cs="Arial"/>
          <w:sz w:val="20"/>
          <w:szCs w:val="20"/>
          <w:bdr w:val="none" w:sz="0" w:space="0" w:color="auto" w:frame="1"/>
          <w:lang w:eastAsia="lt-LT"/>
        </w:rPr>
        <w:t>We are focused on improving system reliability. This year</w:t>
      </w:r>
      <w:r>
        <w:rPr>
          <w:rFonts w:ascii="Trebuchet MS" w:eastAsia="Times New Roman" w:hAnsi="Trebuchet MS" w:cs="Arial"/>
          <w:sz w:val="20"/>
          <w:szCs w:val="20"/>
          <w:bdr w:val="none" w:sz="0" w:space="0" w:color="auto" w:frame="1"/>
          <w:lang w:eastAsia="lt-LT"/>
        </w:rPr>
        <w:t>’</w:t>
      </w:r>
      <w:r w:rsidRPr="00CE6580">
        <w:rPr>
          <w:rFonts w:ascii="Trebuchet MS" w:eastAsia="Times New Roman" w:hAnsi="Trebuchet MS" w:cs="Arial"/>
          <w:sz w:val="20"/>
          <w:szCs w:val="20"/>
          <w:bdr w:val="none" w:sz="0" w:space="0" w:color="auto" w:frame="1"/>
          <w:lang w:eastAsia="lt-LT"/>
        </w:rPr>
        <w:t xml:space="preserve">s results were driven by network improvements - both investments in network reliability and the installation of </w:t>
      </w:r>
      <w:r w:rsidR="004A6073">
        <w:rPr>
          <w:rFonts w:ascii="Trebuchet MS" w:eastAsia="Times New Roman" w:hAnsi="Trebuchet MS" w:cs="Arial"/>
          <w:sz w:val="20"/>
          <w:szCs w:val="20"/>
          <w:bdr w:val="none" w:sz="0" w:space="0" w:color="auto" w:frame="1"/>
          <w:lang w:eastAsia="lt-LT"/>
        </w:rPr>
        <w:t xml:space="preserve">the </w:t>
      </w:r>
      <w:r w:rsidRPr="00CE6580">
        <w:rPr>
          <w:rFonts w:ascii="Trebuchet MS" w:eastAsia="Times New Roman" w:hAnsi="Trebuchet MS" w:cs="Arial"/>
          <w:sz w:val="20"/>
          <w:szCs w:val="20"/>
          <w:bdr w:val="none" w:sz="0" w:space="0" w:color="auto" w:frame="1"/>
          <w:lang w:eastAsia="lt-LT"/>
        </w:rPr>
        <w:t>new equipment, increasing the capacity of substations, as well as consistent work with transmission operators from other countries in managing the system</w:t>
      </w:r>
      <w:r>
        <w:rPr>
          <w:rFonts w:ascii="Trebuchet MS" w:eastAsia="Times New Roman" w:hAnsi="Trebuchet MS" w:cs="Arial"/>
          <w:sz w:val="20"/>
          <w:szCs w:val="20"/>
          <w:bdr w:val="none" w:sz="0" w:space="0" w:color="auto" w:frame="1"/>
          <w:lang w:eastAsia="lt-LT"/>
        </w:rPr>
        <w:t>”</w:t>
      </w:r>
      <w:r w:rsidRPr="00CE6580">
        <w:rPr>
          <w:rFonts w:ascii="Trebuchet MS" w:eastAsia="Times New Roman" w:hAnsi="Trebuchet MS" w:cs="Arial"/>
          <w:sz w:val="20"/>
          <w:szCs w:val="20"/>
          <w:bdr w:val="none" w:sz="0" w:space="0" w:color="auto" w:frame="1"/>
          <w:lang w:eastAsia="lt-LT"/>
        </w:rPr>
        <w:t>, said R. Masiulis.</w:t>
      </w:r>
    </w:p>
    <w:p w14:paraId="081F223E" w14:textId="56C2B182" w:rsidR="00182F30" w:rsidRDefault="00CE6580" w:rsidP="004A7E57">
      <w:pPr>
        <w:spacing w:line="276" w:lineRule="auto"/>
        <w:jc w:val="both"/>
        <w:rPr>
          <w:rFonts w:ascii="Trebuchet MS" w:eastAsia="Times New Roman" w:hAnsi="Trebuchet MS" w:cs="Arial"/>
          <w:sz w:val="20"/>
          <w:szCs w:val="20"/>
          <w:bdr w:val="none" w:sz="0" w:space="0" w:color="auto" w:frame="1"/>
          <w:lang w:eastAsia="lt-LT"/>
        </w:rPr>
      </w:pPr>
      <w:r w:rsidRPr="00CE6580">
        <w:rPr>
          <w:rFonts w:ascii="Trebuchet MS" w:eastAsia="Times New Roman" w:hAnsi="Trebuchet MS" w:cs="Arial"/>
          <w:sz w:val="20"/>
          <w:szCs w:val="20"/>
          <w:bdr w:val="none" w:sz="0" w:space="0" w:color="auto" w:frame="1"/>
          <w:lang w:eastAsia="lt-LT"/>
        </w:rPr>
        <w:t xml:space="preserve">In the first nine months of the year, the overall availability of the interconnectors with Sweden (NordBalt) and Poland (LitPol Link) was 96.35% and 84.88% respectively. LitPol Link availability decreased compared </w:t>
      </w:r>
      <w:r w:rsidRPr="00CE6580">
        <w:rPr>
          <w:rFonts w:ascii="Trebuchet MS" w:eastAsia="Times New Roman" w:hAnsi="Trebuchet MS" w:cs="Arial"/>
          <w:sz w:val="20"/>
          <w:szCs w:val="20"/>
          <w:bdr w:val="none" w:sz="0" w:space="0" w:color="auto" w:frame="1"/>
          <w:lang w:eastAsia="lt-LT"/>
        </w:rPr>
        <w:lastRenderedPageBreak/>
        <w:t>to last year due to planned maintenance work in May and temporary disconnections during the completion of the Lit</w:t>
      </w:r>
      <w:r>
        <w:rPr>
          <w:rFonts w:ascii="Trebuchet MS" w:eastAsia="Times New Roman" w:hAnsi="Trebuchet MS" w:cs="Arial"/>
          <w:sz w:val="20"/>
          <w:szCs w:val="20"/>
          <w:bdr w:val="none" w:sz="0" w:space="0" w:color="auto" w:frame="1"/>
          <w:lang w:eastAsia="lt-LT"/>
        </w:rPr>
        <w:t>P</w:t>
      </w:r>
      <w:r w:rsidRPr="00CE6580">
        <w:rPr>
          <w:rFonts w:ascii="Trebuchet MS" w:eastAsia="Times New Roman" w:hAnsi="Trebuchet MS" w:cs="Arial"/>
          <w:sz w:val="20"/>
          <w:szCs w:val="20"/>
          <w:bdr w:val="none" w:sz="0" w:space="0" w:color="auto" w:frame="1"/>
          <w:lang w:eastAsia="lt-LT"/>
        </w:rPr>
        <w:t xml:space="preserve">ol Link extension project.  </w:t>
      </w:r>
    </w:p>
    <w:p w14:paraId="0620B361" w14:textId="09879838" w:rsidR="00CE6580" w:rsidRDefault="00CE6580" w:rsidP="004A7E57">
      <w:pPr>
        <w:spacing w:line="276" w:lineRule="auto"/>
        <w:jc w:val="both"/>
        <w:rPr>
          <w:rFonts w:ascii="Trebuchet MS" w:eastAsia="Times New Roman" w:hAnsi="Trebuchet MS" w:cs="Arial"/>
          <w:b/>
          <w:bCs/>
          <w:sz w:val="20"/>
          <w:szCs w:val="20"/>
          <w:bdr w:val="none" w:sz="0" w:space="0" w:color="auto" w:frame="1"/>
          <w:lang w:eastAsia="lt-LT"/>
        </w:rPr>
      </w:pPr>
      <w:r w:rsidRPr="00CE6580">
        <w:rPr>
          <w:rFonts w:ascii="Trebuchet MS" w:eastAsia="Times New Roman" w:hAnsi="Trebuchet MS" w:cs="Arial"/>
          <w:b/>
          <w:bCs/>
          <w:sz w:val="20"/>
          <w:szCs w:val="20"/>
          <w:bdr w:val="none" w:sz="0" w:space="0" w:color="auto" w:frame="1"/>
          <w:lang w:eastAsia="lt-LT"/>
        </w:rPr>
        <w:t xml:space="preserve">Operating results, investments </w:t>
      </w:r>
    </w:p>
    <w:p w14:paraId="31E7512B" w14:textId="76751E83" w:rsidR="00CE6580" w:rsidRDefault="00CE6580" w:rsidP="004A7E57">
      <w:pPr>
        <w:spacing w:line="276" w:lineRule="auto"/>
        <w:jc w:val="both"/>
        <w:rPr>
          <w:rFonts w:ascii="Trebuchet MS" w:eastAsia="Times New Roman" w:hAnsi="Trebuchet MS" w:cs="Arial"/>
          <w:sz w:val="20"/>
          <w:szCs w:val="20"/>
          <w:bdr w:val="none" w:sz="0" w:space="0" w:color="auto" w:frame="1"/>
          <w:lang w:eastAsia="lt-LT"/>
        </w:rPr>
      </w:pPr>
      <w:r w:rsidRPr="00CE6580">
        <w:rPr>
          <w:rFonts w:ascii="Trebuchet MS" w:eastAsia="Times New Roman" w:hAnsi="Trebuchet MS" w:cs="Arial"/>
          <w:sz w:val="20"/>
          <w:szCs w:val="20"/>
          <w:bdr w:val="none" w:sz="0" w:space="0" w:color="auto" w:frame="1"/>
          <w:lang w:eastAsia="lt-LT"/>
        </w:rPr>
        <w:t>The company's earnings before interest, taxes, depreciation, and amortisation (EBITDA) were EUR 41.3 million, 13% higher than in the first nine months of 2020. The increase in EBITDA was driven by a €19.1 million improvement in the balance of income and expenses from system services compared to the previous period.</w:t>
      </w:r>
    </w:p>
    <w:p w14:paraId="062073DD" w14:textId="746754F0" w:rsidR="00CE6580" w:rsidRDefault="00CE6580" w:rsidP="004A7E57">
      <w:pPr>
        <w:spacing w:line="276" w:lineRule="auto"/>
        <w:jc w:val="both"/>
        <w:rPr>
          <w:rFonts w:ascii="Trebuchet MS" w:eastAsia="Times New Roman" w:hAnsi="Trebuchet MS" w:cs="Arial"/>
          <w:sz w:val="20"/>
          <w:szCs w:val="20"/>
          <w:bdr w:val="none" w:sz="0" w:space="0" w:color="auto" w:frame="1"/>
          <w:lang w:eastAsia="lt-LT"/>
        </w:rPr>
      </w:pPr>
      <w:r w:rsidRPr="00CE6580">
        <w:rPr>
          <w:rFonts w:ascii="Trebuchet MS" w:eastAsia="Times New Roman" w:hAnsi="Trebuchet MS" w:cs="Arial"/>
          <w:sz w:val="20"/>
          <w:szCs w:val="20"/>
          <w:bdr w:val="none" w:sz="0" w:space="0" w:color="auto" w:frame="1"/>
          <w:lang w:eastAsia="lt-LT"/>
        </w:rPr>
        <w:t>The company's net profit was €20.9 million, an increase of 12.9</w:t>
      </w:r>
      <w:r w:rsidR="00965613">
        <w:rPr>
          <w:rFonts w:ascii="Trebuchet MS" w:eastAsia="Times New Roman" w:hAnsi="Trebuchet MS" w:cs="Arial"/>
          <w:sz w:val="20"/>
          <w:szCs w:val="20"/>
          <w:bdr w:val="none" w:sz="0" w:space="0" w:color="auto" w:frame="1"/>
          <w:lang w:eastAsia="lt-LT"/>
        </w:rPr>
        <w:t>3</w:t>
      </w:r>
      <w:r w:rsidRPr="00CE6580">
        <w:rPr>
          <w:rFonts w:ascii="Trebuchet MS" w:eastAsia="Times New Roman" w:hAnsi="Trebuchet MS" w:cs="Arial"/>
          <w:sz w:val="20"/>
          <w:szCs w:val="20"/>
          <w:bdr w:val="none" w:sz="0" w:space="0" w:color="auto" w:frame="1"/>
          <w:lang w:eastAsia="lt-LT"/>
        </w:rPr>
        <w:t>% compared to €18.5 million at the same time in 2020.</w:t>
      </w:r>
    </w:p>
    <w:p w14:paraId="6F518A87" w14:textId="44DAD996" w:rsidR="005A00D2" w:rsidRPr="00CE6580" w:rsidRDefault="00CE6580" w:rsidP="004A7E57">
      <w:pPr>
        <w:spacing w:line="276" w:lineRule="auto"/>
        <w:jc w:val="both"/>
        <w:rPr>
          <w:rFonts w:ascii="Trebuchet MS" w:eastAsia="Times New Roman" w:hAnsi="Trebuchet MS" w:cs="Arial"/>
          <w:sz w:val="20"/>
          <w:szCs w:val="20"/>
          <w:bdr w:val="none" w:sz="0" w:space="0" w:color="auto" w:frame="1"/>
          <w:lang w:eastAsia="lt-LT"/>
        </w:rPr>
      </w:pPr>
      <w:r w:rsidRPr="00CE6580">
        <w:rPr>
          <w:rFonts w:ascii="Trebuchet MS" w:eastAsia="Times New Roman" w:hAnsi="Trebuchet MS" w:cs="Arial"/>
          <w:sz w:val="20"/>
          <w:szCs w:val="20"/>
          <w:bdr w:val="none" w:sz="0" w:space="0" w:color="auto" w:frame="1"/>
          <w:lang w:eastAsia="lt-LT"/>
        </w:rPr>
        <w:t>In the first 9 months of 2021, Litgrid investments amounted to EUR 27.8 million, of which 52% was allocated to the implementation of strategic and nationally important electricity projects, and 48% was allocated to the reconstruction and development of the transmission grid and operational support.</w:t>
      </w:r>
    </w:p>
    <w:p w14:paraId="27CF24CB" w14:textId="263DC8B2" w:rsidR="00CE6580" w:rsidRPr="00CE6580" w:rsidRDefault="00CE6580" w:rsidP="00CE6580">
      <w:pPr>
        <w:spacing w:line="276" w:lineRule="auto"/>
        <w:jc w:val="both"/>
        <w:rPr>
          <w:rFonts w:ascii="Trebuchet MS" w:hAnsi="Trebuchet MS" w:cs="Arial"/>
          <w:b/>
          <w:bCs/>
          <w:lang w:val="lt-LT"/>
        </w:rPr>
      </w:pPr>
      <w:r w:rsidRPr="00CE6580">
        <w:rPr>
          <w:rFonts w:ascii="Trebuchet MS" w:hAnsi="Trebuchet MS" w:cs="Arial"/>
          <w:b/>
          <w:bCs/>
          <w:lang w:val="lt-LT"/>
        </w:rPr>
        <w:t>About Litgrid</w:t>
      </w:r>
      <w:r>
        <w:rPr>
          <w:rFonts w:ascii="Trebuchet MS" w:hAnsi="Trebuchet MS" w:cs="Arial"/>
          <w:b/>
          <w:bCs/>
          <w:lang w:val="lt-LT"/>
        </w:rPr>
        <w:t xml:space="preserve">: </w:t>
      </w:r>
    </w:p>
    <w:p w14:paraId="50C340DC" w14:textId="77777777" w:rsidR="00CE6580" w:rsidRPr="00CE6580" w:rsidRDefault="00CE6580" w:rsidP="00CE6580">
      <w:pPr>
        <w:tabs>
          <w:tab w:val="right" w:pos="9200"/>
        </w:tabs>
        <w:spacing w:line="276" w:lineRule="auto"/>
        <w:jc w:val="both"/>
        <w:rPr>
          <w:rFonts w:ascii="Trebuchet MS" w:hAnsi="Trebuchet MS" w:cs="Arial"/>
          <w:sz w:val="20"/>
          <w:szCs w:val="20"/>
        </w:rPr>
      </w:pPr>
      <w:r w:rsidRPr="00CE6580">
        <w:rPr>
          <w:rFonts w:ascii="Trebuchet MS" w:hAnsi="Trebuchet MS" w:cs="Arial"/>
          <w:sz w:val="20"/>
          <w:szCs w:val="20"/>
        </w:rPr>
        <w:t xml:space="preserve">AB Litgrid, the Lithuanian electricity transmission system operator, supports stable functioning of the country’s energy system, controls electricity flows and creates conditions to compete in the open electricity market. In Lithuania, the company owns more than 7 thousand km of overhead lines, over 200 transformer substations and 17 inter-system lines connecting to other countries, constantly maintaining them to ensure appropriate electricity transmission for all residents, institutions and other organisations in the country. </w:t>
      </w:r>
    </w:p>
    <w:p w14:paraId="60F6D590" w14:textId="5A619C66" w:rsidR="007A414F" w:rsidRPr="00CE6580" w:rsidRDefault="00CE6580" w:rsidP="00D71126">
      <w:pPr>
        <w:tabs>
          <w:tab w:val="right" w:pos="9200"/>
        </w:tabs>
        <w:spacing w:line="276" w:lineRule="auto"/>
        <w:jc w:val="both"/>
        <w:rPr>
          <w:rFonts w:ascii="Trebuchet MS" w:hAnsi="Trebuchet MS" w:cs="Arial"/>
          <w:sz w:val="20"/>
          <w:szCs w:val="20"/>
        </w:rPr>
      </w:pPr>
      <w:r w:rsidRPr="00CE6580">
        <w:rPr>
          <w:rFonts w:ascii="Trebuchet MS" w:hAnsi="Trebuchet MS" w:cs="Arial"/>
          <w:sz w:val="20"/>
          <w:szCs w:val="20"/>
        </w:rPr>
        <w:t>Since 22 December 2010, AB Litgrid has been listed in NASDAQ OMX Vilnius stock exchange secondary list. 97.5% of AB Litgrid is owned by UAB EPSO-G which is 100% owned by the Ministry of Energy of the Republic of Lithuania.</w:t>
      </w:r>
    </w:p>
    <w:sectPr w:rsidR="007A414F" w:rsidRPr="00CE658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1B9AD" w14:textId="77777777" w:rsidR="003237BA" w:rsidRDefault="003237BA" w:rsidP="0071396B">
      <w:pPr>
        <w:spacing w:after="0" w:line="240" w:lineRule="auto"/>
      </w:pPr>
      <w:r>
        <w:separator/>
      </w:r>
    </w:p>
  </w:endnote>
  <w:endnote w:type="continuationSeparator" w:id="0">
    <w:p w14:paraId="19675F94" w14:textId="77777777" w:rsidR="003237BA" w:rsidRDefault="003237BA"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A53F6" w14:textId="77777777" w:rsidR="003237BA" w:rsidRDefault="003237BA" w:rsidP="0071396B">
      <w:pPr>
        <w:spacing w:after="0" w:line="240" w:lineRule="auto"/>
      </w:pPr>
      <w:r>
        <w:separator/>
      </w:r>
    </w:p>
  </w:footnote>
  <w:footnote w:type="continuationSeparator" w:id="0">
    <w:p w14:paraId="299C3B2E" w14:textId="77777777" w:rsidR="003237BA" w:rsidRDefault="003237BA"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AFBF5" w14:textId="4978C8B3" w:rsidR="00810E84" w:rsidRDefault="00810E84">
    <w:pPr>
      <w:pStyle w:val="Header"/>
    </w:pPr>
    <w:r>
      <w:rPr>
        <w:noProof/>
      </w:rPr>
      <w:drawing>
        <wp:inline distT="0" distB="0" distL="0" distR="0" wp14:anchorId="6A84D4CA" wp14:editId="39B862CE">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r w:rsidR="002448E3" w:rsidRPr="002448E3">
      <w:t xml:space="preserve"> </w:t>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2"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3"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2"/>
  </w:num>
  <w:num w:numId="13">
    <w:abstractNumId w:val="14"/>
  </w:num>
  <w:num w:numId="14">
    <w:abstractNumId w:val="2"/>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374A"/>
    <w:rsid w:val="00011736"/>
    <w:rsid w:val="00015010"/>
    <w:rsid w:val="00016786"/>
    <w:rsid w:val="000203B8"/>
    <w:rsid w:val="0002409B"/>
    <w:rsid w:val="00027764"/>
    <w:rsid w:val="0002784A"/>
    <w:rsid w:val="00030267"/>
    <w:rsid w:val="000308EE"/>
    <w:rsid w:val="00030F75"/>
    <w:rsid w:val="00032A7C"/>
    <w:rsid w:val="00033F3A"/>
    <w:rsid w:val="00040B62"/>
    <w:rsid w:val="0004358A"/>
    <w:rsid w:val="00044395"/>
    <w:rsid w:val="00050818"/>
    <w:rsid w:val="000521A1"/>
    <w:rsid w:val="0005690F"/>
    <w:rsid w:val="0006299F"/>
    <w:rsid w:val="000800AA"/>
    <w:rsid w:val="000805AD"/>
    <w:rsid w:val="00081EBE"/>
    <w:rsid w:val="000877BF"/>
    <w:rsid w:val="00090EEB"/>
    <w:rsid w:val="00093C56"/>
    <w:rsid w:val="000A115F"/>
    <w:rsid w:val="000A4285"/>
    <w:rsid w:val="000A5A25"/>
    <w:rsid w:val="000B4EEC"/>
    <w:rsid w:val="000B70FF"/>
    <w:rsid w:val="000B713C"/>
    <w:rsid w:val="000B7489"/>
    <w:rsid w:val="000C0E08"/>
    <w:rsid w:val="000C1620"/>
    <w:rsid w:val="000C2250"/>
    <w:rsid w:val="000C65B4"/>
    <w:rsid w:val="000D1A8E"/>
    <w:rsid w:val="000D2770"/>
    <w:rsid w:val="000D5EC1"/>
    <w:rsid w:val="000D60A4"/>
    <w:rsid w:val="000E1BBE"/>
    <w:rsid w:val="000E5BDA"/>
    <w:rsid w:val="000F36A8"/>
    <w:rsid w:val="000F37AB"/>
    <w:rsid w:val="000F43B5"/>
    <w:rsid w:val="000F755C"/>
    <w:rsid w:val="00101044"/>
    <w:rsid w:val="0010236E"/>
    <w:rsid w:val="0010521A"/>
    <w:rsid w:val="00110279"/>
    <w:rsid w:val="0011212E"/>
    <w:rsid w:val="00113371"/>
    <w:rsid w:val="00113FC8"/>
    <w:rsid w:val="00127DB2"/>
    <w:rsid w:val="00136156"/>
    <w:rsid w:val="001413D8"/>
    <w:rsid w:val="00145372"/>
    <w:rsid w:val="00146A94"/>
    <w:rsid w:val="00147292"/>
    <w:rsid w:val="00152359"/>
    <w:rsid w:val="00153B2D"/>
    <w:rsid w:val="00164455"/>
    <w:rsid w:val="00167746"/>
    <w:rsid w:val="00170A63"/>
    <w:rsid w:val="00170D47"/>
    <w:rsid w:val="00177989"/>
    <w:rsid w:val="001805CE"/>
    <w:rsid w:val="00182F30"/>
    <w:rsid w:val="00190573"/>
    <w:rsid w:val="00194F91"/>
    <w:rsid w:val="00197862"/>
    <w:rsid w:val="001A0F4E"/>
    <w:rsid w:val="001A6AF6"/>
    <w:rsid w:val="001B4ECA"/>
    <w:rsid w:val="001C0E83"/>
    <w:rsid w:val="001C35DA"/>
    <w:rsid w:val="001C5226"/>
    <w:rsid w:val="001C539B"/>
    <w:rsid w:val="001C53B8"/>
    <w:rsid w:val="001C66E9"/>
    <w:rsid w:val="001C74EA"/>
    <w:rsid w:val="001D6457"/>
    <w:rsid w:val="001E1A75"/>
    <w:rsid w:val="001E25DF"/>
    <w:rsid w:val="001E2C3E"/>
    <w:rsid w:val="001E3C5D"/>
    <w:rsid w:val="001E4F1C"/>
    <w:rsid w:val="001F584B"/>
    <w:rsid w:val="00202EC4"/>
    <w:rsid w:val="0020515D"/>
    <w:rsid w:val="00214885"/>
    <w:rsid w:val="00215DCB"/>
    <w:rsid w:val="002200ED"/>
    <w:rsid w:val="00222CD1"/>
    <w:rsid w:val="002238B9"/>
    <w:rsid w:val="00223F8D"/>
    <w:rsid w:val="00226F4F"/>
    <w:rsid w:val="00231828"/>
    <w:rsid w:val="0023254C"/>
    <w:rsid w:val="00233F3E"/>
    <w:rsid w:val="00235CA6"/>
    <w:rsid w:val="002364D1"/>
    <w:rsid w:val="00240CA1"/>
    <w:rsid w:val="002448E3"/>
    <w:rsid w:val="00251EC1"/>
    <w:rsid w:val="0025593C"/>
    <w:rsid w:val="00263A21"/>
    <w:rsid w:val="00265C50"/>
    <w:rsid w:val="00266714"/>
    <w:rsid w:val="00271DAE"/>
    <w:rsid w:val="00271F92"/>
    <w:rsid w:val="00274CED"/>
    <w:rsid w:val="002858F7"/>
    <w:rsid w:val="0029509A"/>
    <w:rsid w:val="002A5C28"/>
    <w:rsid w:val="002B01ED"/>
    <w:rsid w:val="002B11EA"/>
    <w:rsid w:val="002B4584"/>
    <w:rsid w:val="002B471A"/>
    <w:rsid w:val="002B4B5F"/>
    <w:rsid w:val="002C05C7"/>
    <w:rsid w:val="002C1F99"/>
    <w:rsid w:val="002C232B"/>
    <w:rsid w:val="002C2508"/>
    <w:rsid w:val="002C58A3"/>
    <w:rsid w:val="002C7638"/>
    <w:rsid w:val="002D3766"/>
    <w:rsid w:val="002D5ED1"/>
    <w:rsid w:val="002E091E"/>
    <w:rsid w:val="002E1752"/>
    <w:rsid w:val="002F276A"/>
    <w:rsid w:val="002F69B2"/>
    <w:rsid w:val="002F72E0"/>
    <w:rsid w:val="00300E19"/>
    <w:rsid w:val="003073DD"/>
    <w:rsid w:val="003139B6"/>
    <w:rsid w:val="0032081E"/>
    <w:rsid w:val="003237BA"/>
    <w:rsid w:val="00330808"/>
    <w:rsid w:val="003315AC"/>
    <w:rsid w:val="00332A53"/>
    <w:rsid w:val="00341413"/>
    <w:rsid w:val="00341973"/>
    <w:rsid w:val="00346072"/>
    <w:rsid w:val="00350BEC"/>
    <w:rsid w:val="003515F5"/>
    <w:rsid w:val="00351F32"/>
    <w:rsid w:val="00354B53"/>
    <w:rsid w:val="00355C93"/>
    <w:rsid w:val="00356165"/>
    <w:rsid w:val="0035723C"/>
    <w:rsid w:val="00360D2C"/>
    <w:rsid w:val="00361B9D"/>
    <w:rsid w:val="00364DDE"/>
    <w:rsid w:val="00365060"/>
    <w:rsid w:val="00365433"/>
    <w:rsid w:val="003722CE"/>
    <w:rsid w:val="00372AD3"/>
    <w:rsid w:val="00375C4C"/>
    <w:rsid w:val="0038252F"/>
    <w:rsid w:val="0038266F"/>
    <w:rsid w:val="00384601"/>
    <w:rsid w:val="0038513D"/>
    <w:rsid w:val="00385B24"/>
    <w:rsid w:val="00390C32"/>
    <w:rsid w:val="00392991"/>
    <w:rsid w:val="003937BC"/>
    <w:rsid w:val="00395AF2"/>
    <w:rsid w:val="00397AB2"/>
    <w:rsid w:val="003A38ED"/>
    <w:rsid w:val="003A7E76"/>
    <w:rsid w:val="003B1F16"/>
    <w:rsid w:val="003C0348"/>
    <w:rsid w:val="003C0A19"/>
    <w:rsid w:val="003C2C5D"/>
    <w:rsid w:val="003C4EB6"/>
    <w:rsid w:val="003D0FDC"/>
    <w:rsid w:val="003D2D07"/>
    <w:rsid w:val="003D7B6C"/>
    <w:rsid w:val="003E3949"/>
    <w:rsid w:val="003E5F2C"/>
    <w:rsid w:val="003E787E"/>
    <w:rsid w:val="003F21F3"/>
    <w:rsid w:val="003F2FD4"/>
    <w:rsid w:val="003F4040"/>
    <w:rsid w:val="00402B0B"/>
    <w:rsid w:val="00402DBC"/>
    <w:rsid w:val="004035C1"/>
    <w:rsid w:val="00407500"/>
    <w:rsid w:val="00413A31"/>
    <w:rsid w:val="00421EE9"/>
    <w:rsid w:val="00422FBB"/>
    <w:rsid w:val="00424CDF"/>
    <w:rsid w:val="00425D17"/>
    <w:rsid w:val="00427241"/>
    <w:rsid w:val="004304CA"/>
    <w:rsid w:val="00430D8B"/>
    <w:rsid w:val="00431199"/>
    <w:rsid w:val="00432DD7"/>
    <w:rsid w:val="00435D56"/>
    <w:rsid w:val="00435F70"/>
    <w:rsid w:val="0044030D"/>
    <w:rsid w:val="00441BCC"/>
    <w:rsid w:val="004440B2"/>
    <w:rsid w:val="004467E7"/>
    <w:rsid w:val="004519B6"/>
    <w:rsid w:val="00451F77"/>
    <w:rsid w:val="00457749"/>
    <w:rsid w:val="0046230C"/>
    <w:rsid w:val="00464CE0"/>
    <w:rsid w:val="0047056D"/>
    <w:rsid w:val="0047378D"/>
    <w:rsid w:val="00475D8E"/>
    <w:rsid w:val="0048176E"/>
    <w:rsid w:val="0048382F"/>
    <w:rsid w:val="00485B4F"/>
    <w:rsid w:val="004868B1"/>
    <w:rsid w:val="004870A6"/>
    <w:rsid w:val="00487A6A"/>
    <w:rsid w:val="004A1C62"/>
    <w:rsid w:val="004A6073"/>
    <w:rsid w:val="004A7E57"/>
    <w:rsid w:val="004B3F87"/>
    <w:rsid w:val="004B4230"/>
    <w:rsid w:val="004B4527"/>
    <w:rsid w:val="004B7A2C"/>
    <w:rsid w:val="004C1B4F"/>
    <w:rsid w:val="004C326A"/>
    <w:rsid w:val="004D2292"/>
    <w:rsid w:val="004D4B1F"/>
    <w:rsid w:val="004E2846"/>
    <w:rsid w:val="004E4E35"/>
    <w:rsid w:val="004F1217"/>
    <w:rsid w:val="004F1750"/>
    <w:rsid w:val="004F4B0A"/>
    <w:rsid w:val="004F5BCA"/>
    <w:rsid w:val="004F73B6"/>
    <w:rsid w:val="005040DF"/>
    <w:rsid w:val="005048D5"/>
    <w:rsid w:val="005147BE"/>
    <w:rsid w:val="005175DB"/>
    <w:rsid w:val="00520F14"/>
    <w:rsid w:val="00521DA0"/>
    <w:rsid w:val="00524464"/>
    <w:rsid w:val="00527605"/>
    <w:rsid w:val="00536DE0"/>
    <w:rsid w:val="00541737"/>
    <w:rsid w:val="0054188D"/>
    <w:rsid w:val="005425CC"/>
    <w:rsid w:val="005433AA"/>
    <w:rsid w:val="00546FDE"/>
    <w:rsid w:val="005549B9"/>
    <w:rsid w:val="00555CDD"/>
    <w:rsid w:val="0055612F"/>
    <w:rsid w:val="005618A5"/>
    <w:rsid w:val="0056468C"/>
    <w:rsid w:val="00570EF2"/>
    <w:rsid w:val="005716A2"/>
    <w:rsid w:val="005816BD"/>
    <w:rsid w:val="00582060"/>
    <w:rsid w:val="005904AB"/>
    <w:rsid w:val="00594E39"/>
    <w:rsid w:val="005A00D2"/>
    <w:rsid w:val="005A1833"/>
    <w:rsid w:val="005A317F"/>
    <w:rsid w:val="005A4B2E"/>
    <w:rsid w:val="005A6516"/>
    <w:rsid w:val="005A7164"/>
    <w:rsid w:val="005B448F"/>
    <w:rsid w:val="005B4F99"/>
    <w:rsid w:val="005B7633"/>
    <w:rsid w:val="005C0FA2"/>
    <w:rsid w:val="005C33E3"/>
    <w:rsid w:val="005C7C68"/>
    <w:rsid w:val="005D2CD2"/>
    <w:rsid w:val="005D3A3E"/>
    <w:rsid w:val="005D5552"/>
    <w:rsid w:val="005D62E4"/>
    <w:rsid w:val="005D7014"/>
    <w:rsid w:val="005E0312"/>
    <w:rsid w:val="005E72B2"/>
    <w:rsid w:val="005F325A"/>
    <w:rsid w:val="005F35EF"/>
    <w:rsid w:val="005F3C9F"/>
    <w:rsid w:val="005F571E"/>
    <w:rsid w:val="006015FE"/>
    <w:rsid w:val="00603DD8"/>
    <w:rsid w:val="0060430A"/>
    <w:rsid w:val="00604543"/>
    <w:rsid w:val="006045BF"/>
    <w:rsid w:val="00610CA0"/>
    <w:rsid w:val="00611305"/>
    <w:rsid w:val="00611D33"/>
    <w:rsid w:val="00612A99"/>
    <w:rsid w:val="00614F1B"/>
    <w:rsid w:val="00616665"/>
    <w:rsid w:val="006236D9"/>
    <w:rsid w:val="006265D1"/>
    <w:rsid w:val="00626C68"/>
    <w:rsid w:val="006332B1"/>
    <w:rsid w:val="00636017"/>
    <w:rsid w:val="00645F93"/>
    <w:rsid w:val="00646ECE"/>
    <w:rsid w:val="0065162E"/>
    <w:rsid w:val="0065256F"/>
    <w:rsid w:val="00652A36"/>
    <w:rsid w:val="00652DE6"/>
    <w:rsid w:val="00653327"/>
    <w:rsid w:val="0065439D"/>
    <w:rsid w:val="006558D4"/>
    <w:rsid w:val="00656FF6"/>
    <w:rsid w:val="0066090D"/>
    <w:rsid w:val="00665CBE"/>
    <w:rsid w:val="006713C4"/>
    <w:rsid w:val="0067462B"/>
    <w:rsid w:val="0068685B"/>
    <w:rsid w:val="0068694A"/>
    <w:rsid w:val="00687607"/>
    <w:rsid w:val="006939B2"/>
    <w:rsid w:val="006A337B"/>
    <w:rsid w:val="006A4723"/>
    <w:rsid w:val="006A76AE"/>
    <w:rsid w:val="006B2926"/>
    <w:rsid w:val="006B41CB"/>
    <w:rsid w:val="006B56D2"/>
    <w:rsid w:val="006B7731"/>
    <w:rsid w:val="006C4E93"/>
    <w:rsid w:val="006C6046"/>
    <w:rsid w:val="006C6AAB"/>
    <w:rsid w:val="006D1D24"/>
    <w:rsid w:val="006E28F8"/>
    <w:rsid w:val="006E29A8"/>
    <w:rsid w:val="006E3BFB"/>
    <w:rsid w:val="006E5337"/>
    <w:rsid w:val="006F2086"/>
    <w:rsid w:val="006F3830"/>
    <w:rsid w:val="006F63B0"/>
    <w:rsid w:val="006F7C73"/>
    <w:rsid w:val="007023CF"/>
    <w:rsid w:val="00702F99"/>
    <w:rsid w:val="0070688C"/>
    <w:rsid w:val="007078E7"/>
    <w:rsid w:val="00711316"/>
    <w:rsid w:val="0071153D"/>
    <w:rsid w:val="0071396B"/>
    <w:rsid w:val="00713A1F"/>
    <w:rsid w:val="0071651E"/>
    <w:rsid w:val="00720BFD"/>
    <w:rsid w:val="00721E25"/>
    <w:rsid w:val="00721F85"/>
    <w:rsid w:val="007233D0"/>
    <w:rsid w:val="00724644"/>
    <w:rsid w:val="00730BF0"/>
    <w:rsid w:val="00731959"/>
    <w:rsid w:val="00732812"/>
    <w:rsid w:val="00735C52"/>
    <w:rsid w:val="007424B2"/>
    <w:rsid w:val="00750535"/>
    <w:rsid w:val="00752CCE"/>
    <w:rsid w:val="0076639B"/>
    <w:rsid w:val="00767CAA"/>
    <w:rsid w:val="00767FC3"/>
    <w:rsid w:val="00770DE3"/>
    <w:rsid w:val="007726E7"/>
    <w:rsid w:val="00775ADE"/>
    <w:rsid w:val="0078100C"/>
    <w:rsid w:val="0078605A"/>
    <w:rsid w:val="00787DAC"/>
    <w:rsid w:val="00793538"/>
    <w:rsid w:val="007A0B64"/>
    <w:rsid w:val="007A2A4A"/>
    <w:rsid w:val="007A2B11"/>
    <w:rsid w:val="007A414F"/>
    <w:rsid w:val="007A55E9"/>
    <w:rsid w:val="007A7F77"/>
    <w:rsid w:val="007B19CD"/>
    <w:rsid w:val="007B2593"/>
    <w:rsid w:val="007B7174"/>
    <w:rsid w:val="007C3DBA"/>
    <w:rsid w:val="007C74DA"/>
    <w:rsid w:val="007D36C6"/>
    <w:rsid w:val="007D43D7"/>
    <w:rsid w:val="007D644B"/>
    <w:rsid w:val="007E0CF2"/>
    <w:rsid w:val="007E0DD1"/>
    <w:rsid w:val="007E2C17"/>
    <w:rsid w:val="007E2E9E"/>
    <w:rsid w:val="007F0B5A"/>
    <w:rsid w:val="007F4E4F"/>
    <w:rsid w:val="007F57EB"/>
    <w:rsid w:val="00800FAA"/>
    <w:rsid w:val="00805DF5"/>
    <w:rsid w:val="008060CD"/>
    <w:rsid w:val="00810A38"/>
    <w:rsid w:val="00810E84"/>
    <w:rsid w:val="0081267E"/>
    <w:rsid w:val="0081360E"/>
    <w:rsid w:val="0082051F"/>
    <w:rsid w:val="0082301C"/>
    <w:rsid w:val="00824307"/>
    <w:rsid w:val="0082458B"/>
    <w:rsid w:val="00825F58"/>
    <w:rsid w:val="0083372F"/>
    <w:rsid w:val="00834B3E"/>
    <w:rsid w:val="008358FC"/>
    <w:rsid w:val="00835D4E"/>
    <w:rsid w:val="0083743A"/>
    <w:rsid w:val="00837AEC"/>
    <w:rsid w:val="008428EB"/>
    <w:rsid w:val="008435C3"/>
    <w:rsid w:val="00843E76"/>
    <w:rsid w:val="0084444B"/>
    <w:rsid w:val="008449D2"/>
    <w:rsid w:val="00851841"/>
    <w:rsid w:val="0085357F"/>
    <w:rsid w:val="0085474A"/>
    <w:rsid w:val="00857105"/>
    <w:rsid w:val="00872C9E"/>
    <w:rsid w:val="00872D9D"/>
    <w:rsid w:val="008751B9"/>
    <w:rsid w:val="00876B83"/>
    <w:rsid w:val="00880C72"/>
    <w:rsid w:val="0088772A"/>
    <w:rsid w:val="00891A6F"/>
    <w:rsid w:val="00893088"/>
    <w:rsid w:val="008930C9"/>
    <w:rsid w:val="00895C05"/>
    <w:rsid w:val="00896578"/>
    <w:rsid w:val="008A53ED"/>
    <w:rsid w:val="008A7FE3"/>
    <w:rsid w:val="008B7313"/>
    <w:rsid w:val="008C5E34"/>
    <w:rsid w:val="008C727F"/>
    <w:rsid w:val="008C7C27"/>
    <w:rsid w:val="008D30AB"/>
    <w:rsid w:val="008E10BF"/>
    <w:rsid w:val="008E4505"/>
    <w:rsid w:val="008E4A28"/>
    <w:rsid w:val="008E77EE"/>
    <w:rsid w:val="008F03B0"/>
    <w:rsid w:val="008F101B"/>
    <w:rsid w:val="008F4A91"/>
    <w:rsid w:val="008F5783"/>
    <w:rsid w:val="008F6B66"/>
    <w:rsid w:val="008F7E5F"/>
    <w:rsid w:val="00900BAD"/>
    <w:rsid w:val="00903B07"/>
    <w:rsid w:val="009049B9"/>
    <w:rsid w:val="00904DE8"/>
    <w:rsid w:val="0090792B"/>
    <w:rsid w:val="00911B75"/>
    <w:rsid w:val="009148DA"/>
    <w:rsid w:val="00915010"/>
    <w:rsid w:val="00915677"/>
    <w:rsid w:val="00916917"/>
    <w:rsid w:val="009200BB"/>
    <w:rsid w:val="0092089D"/>
    <w:rsid w:val="00921971"/>
    <w:rsid w:val="00927A08"/>
    <w:rsid w:val="009310D6"/>
    <w:rsid w:val="00932124"/>
    <w:rsid w:val="0093436C"/>
    <w:rsid w:val="00934625"/>
    <w:rsid w:val="00944B50"/>
    <w:rsid w:val="00947355"/>
    <w:rsid w:val="0095097E"/>
    <w:rsid w:val="0095388E"/>
    <w:rsid w:val="00957FA6"/>
    <w:rsid w:val="00965613"/>
    <w:rsid w:val="009703CF"/>
    <w:rsid w:val="00970F45"/>
    <w:rsid w:val="00973D24"/>
    <w:rsid w:val="00974C5A"/>
    <w:rsid w:val="009769A3"/>
    <w:rsid w:val="0098177B"/>
    <w:rsid w:val="009829B0"/>
    <w:rsid w:val="00984DF1"/>
    <w:rsid w:val="00987A80"/>
    <w:rsid w:val="00987BAD"/>
    <w:rsid w:val="00991C62"/>
    <w:rsid w:val="009A057F"/>
    <w:rsid w:val="009A1143"/>
    <w:rsid w:val="009A56DE"/>
    <w:rsid w:val="009C3DE7"/>
    <w:rsid w:val="009C3EAD"/>
    <w:rsid w:val="009C627C"/>
    <w:rsid w:val="009D0318"/>
    <w:rsid w:val="009D2DC1"/>
    <w:rsid w:val="009D43A5"/>
    <w:rsid w:val="009D5A1F"/>
    <w:rsid w:val="009D607A"/>
    <w:rsid w:val="009F06C5"/>
    <w:rsid w:val="009F5E70"/>
    <w:rsid w:val="009F68BD"/>
    <w:rsid w:val="00A02E53"/>
    <w:rsid w:val="00A06C72"/>
    <w:rsid w:val="00A06DFF"/>
    <w:rsid w:val="00A07BE7"/>
    <w:rsid w:val="00A1187F"/>
    <w:rsid w:val="00A11937"/>
    <w:rsid w:val="00A158AA"/>
    <w:rsid w:val="00A331F1"/>
    <w:rsid w:val="00A346FA"/>
    <w:rsid w:val="00A3598F"/>
    <w:rsid w:val="00A365D6"/>
    <w:rsid w:val="00A41A09"/>
    <w:rsid w:val="00A455A8"/>
    <w:rsid w:val="00A463EE"/>
    <w:rsid w:val="00A5270B"/>
    <w:rsid w:val="00A53140"/>
    <w:rsid w:val="00A534F3"/>
    <w:rsid w:val="00A57DE0"/>
    <w:rsid w:val="00A60F19"/>
    <w:rsid w:val="00A63E5D"/>
    <w:rsid w:val="00A643BD"/>
    <w:rsid w:val="00A6465B"/>
    <w:rsid w:val="00A6633F"/>
    <w:rsid w:val="00A677C0"/>
    <w:rsid w:val="00A67D54"/>
    <w:rsid w:val="00A7075B"/>
    <w:rsid w:val="00A7099A"/>
    <w:rsid w:val="00A71D3D"/>
    <w:rsid w:val="00A777D7"/>
    <w:rsid w:val="00A80698"/>
    <w:rsid w:val="00A81125"/>
    <w:rsid w:val="00A86552"/>
    <w:rsid w:val="00A87574"/>
    <w:rsid w:val="00A87CB5"/>
    <w:rsid w:val="00A902E1"/>
    <w:rsid w:val="00A94080"/>
    <w:rsid w:val="00AA0D0A"/>
    <w:rsid w:val="00AA1520"/>
    <w:rsid w:val="00AA45CA"/>
    <w:rsid w:val="00AA506D"/>
    <w:rsid w:val="00AA61D4"/>
    <w:rsid w:val="00AA6AF3"/>
    <w:rsid w:val="00AA773B"/>
    <w:rsid w:val="00AB1512"/>
    <w:rsid w:val="00AB2BD8"/>
    <w:rsid w:val="00AB49B4"/>
    <w:rsid w:val="00AB49C4"/>
    <w:rsid w:val="00AB4D99"/>
    <w:rsid w:val="00AC2148"/>
    <w:rsid w:val="00AC6880"/>
    <w:rsid w:val="00AC6AB6"/>
    <w:rsid w:val="00AC77FB"/>
    <w:rsid w:val="00AD00AB"/>
    <w:rsid w:val="00AD20B4"/>
    <w:rsid w:val="00AD2CA0"/>
    <w:rsid w:val="00AE0286"/>
    <w:rsid w:val="00AE65B2"/>
    <w:rsid w:val="00AF1ABE"/>
    <w:rsid w:val="00AF6C06"/>
    <w:rsid w:val="00B0091B"/>
    <w:rsid w:val="00B04590"/>
    <w:rsid w:val="00B12F10"/>
    <w:rsid w:val="00B12FBB"/>
    <w:rsid w:val="00B17882"/>
    <w:rsid w:val="00B21240"/>
    <w:rsid w:val="00B21F32"/>
    <w:rsid w:val="00B2306D"/>
    <w:rsid w:val="00B25228"/>
    <w:rsid w:val="00B31CA1"/>
    <w:rsid w:val="00B329D4"/>
    <w:rsid w:val="00B34359"/>
    <w:rsid w:val="00B345AD"/>
    <w:rsid w:val="00B368D3"/>
    <w:rsid w:val="00B36EDE"/>
    <w:rsid w:val="00B407B5"/>
    <w:rsid w:val="00B44F57"/>
    <w:rsid w:val="00B452F4"/>
    <w:rsid w:val="00B47372"/>
    <w:rsid w:val="00B47B65"/>
    <w:rsid w:val="00B50A8A"/>
    <w:rsid w:val="00B51075"/>
    <w:rsid w:val="00B57E97"/>
    <w:rsid w:val="00B62960"/>
    <w:rsid w:val="00B6317A"/>
    <w:rsid w:val="00B6786F"/>
    <w:rsid w:val="00B678B4"/>
    <w:rsid w:val="00B72E94"/>
    <w:rsid w:val="00B73DD7"/>
    <w:rsid w:val="00B7612A"/>
    <w:rsid w:val="00B764BE"/>
    <w:rsid w:val="00B807FD"/>
    <w:rsid w:val="00B81939"/>
    <w:rsid w:val="00B83530"/>
    <w:rsid w:val="00B87564"/>
    <w:rsid w:val="00B87DBA"/>
    <w:rsid w:val="00B95777"/>
    <w:rsid w:val="00BA371B"/>
    <w:rsid w:val="00BA44FA"/>
    <w:rsid w:val="00BA61A2"/>
    <w:rsid w:val="00BA6593"/>
    <w:rsid w:val="00BA65EF"/>
    <w:rsid w:val="00BA6786"/>
    <w:rsid w:val="00BA6A6B"/>
    <w:rsid w:val="00BA7CC9"/>
    <w:rsid w:val="00BB1A07"/>
    <w:rsid w:val="00BB533C"/>
    <w:rsid w:val="00BB6093"/>
    <w:rsid w:val="00BB6B45"/>
    <w:rsid w:val="00BB727A"/>
    <w:rsid w:val="00BC1933"/>
    <w:rsid w:val="00BC344E"/>
    <w:rsid w:val="00BC4757"/>
    <w:rsid w:val="00BD0A33"/>
    <w:rsid w:val="00BD15E3"/>
    <w:rsid w:val="00BD3F31"/>
    <w:rsid w:val="00BD75FA"/>
    <w:rsid w:val="00BE3572"/>
    <w:rsid w:val="00BE47FF"/>
    <w:rsid w:val="00BE5C67"/>
    <w:rsid w:val="00BE7D6C"/>
    <w:rsid w:val="00BF0B4B"/>
    <w:rsid w:val="00BF12B2"/>
    <w:rsid w:val="00BF1517"/>
    <w:rsid w:val="00BF1881"/>
    <w:rsid w:val="00BF6419"/>
    <w:rsid w:val="00C103FD"/>
    <w:rsid w:val="00C1616B"/>
    <w:rsid w:val="00C204A5"/>
    <w:rsid w:val="00C21A32"/>
    <w:rsid w:val="00C30892"/>
    <w:rsid w:val="00C353A5"/>
    <w:rsid w:val="00C41DCE"/>
    <w:rsid w:val="00C43653"/>
    <w:rsid w:val="00C442A4"/>
    <w:rsid w:val="00C514F4"/>
    <w:rsid w:val="00C55F2A"/>
    <w:rsid w:val="00C563F4"/>
    <w:rsid w:val="00C6199A"/>
    <w:rsid w:val="00C65F89"/>
    <w:rsid w:val="00C662F0"/>
    <w:rsid w:val="00C71C16"/>
    <w:rsid w:val="00C776C1"/>
    <w:rsid w:val="00C816A4"/>
    <w:rsid w:val="00C8521A"/>
    <w:rsid w:val="00C8546E"/>
    <w:rsid w:val="00C8697D"/>
    <w:rsid w:val="00C87A15"/>
    <w:rsid w:val="00C943E7"/>
    <w:rsid w:val="00C9443C"/>
    <w:rsid w:val="00C9617D"/>
    <w:rsid w:val="00CA0FB2"/>
    <w:rsid w:val="00CA323F"/>
    <w:rsid w:val="00CA70BF"/>
    <w:rsid w:val="00CB1AB1"/>
    <w:rsid w:val="00CB2750"/>
    <w:rsid w:val="00CB2EEA"/>
    <w:rsid w:val="00CB4DBA"/>
    <w:rsid w:val="00CB697E"/>
    <w:rsid w:val="00CC031D"/>
    <w:rsid w:val="00CC3F8A"/>
    <w:rsid w:val="00CC5631"/>
    <w:rsid w:val="00CD0060"/>
    <w:rsid w:val="00CD1359"/>
    <w:rsid w:val="00CD5396"/>
    <w:rsid w:val="00CD7720"/>
    <w:rsid w:val="00CE6580"/>
    <w:rsid w:val="00CE7432"/>
    <w:rsid w:val="00CF08C5"/>
    <w:rsid w:val="00CF2137"/>
    <w:rsid w:val="00CF4907"/>
    <w:rsid w:val="00D00A75"/>
    <w:rsid w:val="00D01424"/>
    <w:rsid w:val="00D06F6C"/>
    <w:rsid w:val="00D12933"/>
    <w:rsid w:val="00D1618A"/>
    <w:rsid w:val="00D26884"/>
    <w:rsid w:val="00D26E3B"/>
    <w:rsid w:val="00D32477"/>
    <w:rsid w:val="00D32707"/>
    <w:rsid w:val="00D32DCE"/>
    <w:rsid w:val="00D35CBB"/>
    <w:rsid w:val="00D35E62"/>
    <w:rsid w:val="00D4368B"/>
    <w:rsid w:val="00D438F6"/>
    <w:rsid w:val="00D4441C"/>
    <w:rsid w:val="00D4489F"/>
    <w:rsid w:val="00D45025"/>
    <w:rsid w:val="00D52C21"/>
    <w:rsid w:val="00D62A35"/>
    <w:rsid w:val="00D667F5"/>
    <w:rsid w:val="00D71126"/>
    <w:rsid w:val="00D83EE3"/>
    <w:rsid w:val="00D84EE1"/>
    <w:rsid w:val="00D857AE"/>
    <w:rsid w:val="00D87681"/>
    <w:rsid w:val="00D916B7"/>
    <w:rsid w:val="00D91E52"/>
    <w:rsid w:val="00D926ED"/>
    <w:rsid w:val="00D9529B"/>
    <w:rsid w:val="00D9623F"/>
    <w:rsid w:val="00D97314"/>
    <w:rsid w:val="00DA0BE2"/>
    <w:rsid w:val="00DA13E1"/>
    <w:rsid w:val="00DA1619"/>
    <w:rsid w:val="00DA4711"/>
    <w:rsid w:val="00DA7209"/>
    <w:rsid w:val="00DB02C1"/>
    <w:rsid w:val="00DB0727"/>
    <w:rsid w:val="00DB2499"/>
    <w:rsid w:val="00DB4770"/>
    <w:rsid w:val="00DC1537"/>
    <w:rsid w:val="00DD0585"/>
    <w:rsid w:val="00DD460F"/>
    <w:rsid w:val="00DD5758"/>
    <w:rsid w:val="00DD6593"/>
    <w:rsid w:val="00DD7CFE"/>
    <w:rsid w:val="00DE1D48"/>
    <w:rsid w:val="00DE55D7"/>
    <w:rsid w:val="00DE67AF"/>
    <w:rsid w:val="00DF16FF"/>
    <w:rsid w:val="00DF1782"/>
    <w:rsid w:val="00DF4A98"/>
    <w:rsid w:val="00DF66E8"/>
    <w:rsid w:val="00DF70F1"/>
    <w:rsid w:val="00DF777F"/>
    <w:rsid w:val="00E07A37"/>
    <w:rsid w:val="00E07A4D"/>
    <w:rsid w:val="00E07EB0"/>
    <w:rsid w:val="00E10B42"/>
    <w:rsid w:val="00E1107C"/>
    <w:rsid w:val="00E154B3"/>
    <w:rsid w:val="00E1605E"/>
    <w:rsid w:val="00E166EB"/>
    <w:rsid w:val="00E203CA"/>
    <w:rsid w:val="00E218C7"/>
    <w:rsid w:val="00E21B9F"/>
    <w:rsid w:val="00E2238E"/>
    <w:rsid w:val="00E32367"/>
    <w:rsid w:val="00E33F62"/>
    <w:rsid w:val="00E34A38"/>
    <w:rsid w:val="00E413BF"/>
    <w:rsid w:val="00E5226A"/>
    <w:rsid w:val="00E5238F"/>
    <w:rsid w:val="00E529D8"/>
    <w:rsid w:val="00E540E5"/>
    <w:rsid w:val="00E60558"/>
    <w:rsid w:val="00E60910"/>
    <w:rsid w:val="00E61688"/>
    <w:rsid w:val="00E62D01"/>
    <w:rsid w:val="00E63312"/>
    <w:rsid w:val="00E63790"/>
    <w:rsid w:val="00E65EBE"/>
    <w:rsid w:val="00E6683D"/>
    <w:rsid w:val="00E70BA0"/>
    <w:rsid w:val="00E80325"/>
    <w:rsid w:val="00E81972"/>
    <w:rsid w:val="00E81E6E"/>
    <w:rsid w:val="00E837DF"/>
    <w:rsid w:val="00E87C5F"/>
    <w:rsid w:val="00E90DB4"/>
    <w:rsid w:val="00E934EB"/>
    <w:rsid w:val="00E93AFE"/>
    <w:rsid w:val="00E94904"/>
    <w:rsid w:val="00EA1E14"/>
    <w:rsid w:val="00EA3006"/>
    <w:rsid w:val="00EA564B"/>
    <w:rsid w:val="00EA61DC"/>
    <w:rsid w:val="00EA66FA"/>
    <w:rsid w:val="00EB51D6"/>
    <w:rsid w:val="00EB52D1"/>
    <w:rsid w:val="00EB6767"/>
    <w:rsid w:val="00EC248F"/>
    <w:rsid w:val="00EC3B5A"/>
    <w:rsid w:val="00EC4C2C"/>
    <w:rsid w:val="00EC7230"/>
    <w:rsid w:val="00ED02D4"/>
    <w:rsid w:val="00ED1F1D"/>
    <w:rsid w:val="00ED2269"/>
    <w:rsid w:val="00ED36EF"/>
    <w:rsid w:val="00ED437E"/>
    <w:rsid w:val="00ED5924"/>
    <w:rsid w:val="00ED6F5F"/>
    <w:rsid w:val="00EE2312"/>
    <w:rsid w:val="00EE3B8F"/>
    <w:rsid w:val="00EF46FE"/>
    <w:rsid w:val="00F0209C"/>
    <w:rsid w:val="00F0517F"/>
    <w:rsid w:val="00F064B6"/>
    <w:rsid w:val="00F14E9A"/>
    <w:rsid w:val="00F164D1"/>
    <w:rsid w:val="00F21B14"/>
    <w:rsid w:val="00F22292"/>
    <w:rsid w:val="00F229DB"/>
    <w:rsid w:val="00F243C2"/>
    <w:rsid w:val="00F27211"/>
    <w:rsid w:val="00F33BB4"/>
    <w:rsid w:val="00F352AC"/>
    <w:rsid w:val="00F36022"/>
    <w:rsid w:val="00F402D8"/>
    <w:rsid w:val="00F431F9"/>
    <w:rsid w:val="00F46193"/>
    <w:rsid w:val="00F512E1"/>
    <w:rsid w:val="00F51573"/>
    <w:rsid w:val="00F539FB"/>
    <w:rsid w:val="00F56F53"/>
    <w:rsid w:val="00F57A08"/>
    <w:rsid w:val="00F61935"/>
    <w:rsid w:val="00F62484"/>
    <w:rsid w:val="00F676E8"/>
    <w:rsid w:val="00F67ED9"/>
    <w:rsid w:val="00F67EFB"/>
    <w:rsid w:val="00F715D2"/>
    <w:rsid w:val="00F72C8D"/>
    <w:rsid w:val="00F803E9"/>
    <w:rsid w:val="00F806BD"/>
    <w:rsid w:val="00F80E1F"/>
    <w:rsid w:val="00F824BF"/>
    <w:rsid w:val="00F82D91"/>
    <w:rsid w:val="00F83FD5"/>
    <w:rsid w:val="00F84199"/>
    <w:rsid w:val="00F84D17"/>
    <w:rsid w:val="00F87ACF"/>
    <w:rsid w:val="00F907A3"/>
    <w:rsid w:val="00F90F29"/>
    <w:rsid w:val="00F9119E"/>
    <w:rsid w:val="00FA182B"/>
    <w:rsid w:val="00FA44DB"/>
    <w:rsid w:val="00FB23D4"/>
    <w:rsid w:val="00FB3922"/>
    <w:rsid w:val="00FC0628"/>
    <w:rsid w:val="00FC4904"/>
    <w:rsid w:val="00FC5A06"/>
    <w:rsid w:val="00FC5BAC"/>
    <w:rsid w:val="00FD1497"/>
    <w:rsid w:val="00FD1B37"/>
    <w:rsid w:val="00FD4B6F"/>
    <w:rsid w:val="00FD53AA"/>
    <w:rsid w:val="00FD6007"/>
    <w:rsid w:val="00FE11D9"/>
    <w:rsid w:val="00FE5B4D"/>
    <w:rsid w:val="00FE7544"/>
    <w:rsid w:val="00FF03C7"/>
    <w:rsid w:val="00FF25C0"/>
    <w:rsid w:val="00FF2D3F"/>
    <w:rsid w:val="00FF57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51220443">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5992471">
      <w:bodyDiv w:val="1"/>
      <w:marLeft w:val="0"/>
      <w:marRight w:val="0"/>
      <w:marTop w:val="0"/>
      <w:marBottom w:val="0"/>
      <w:divBdr>
        <w:top w:val="none" w:sz="0" w:space="0" w:color="auto"/>
        <w:left w:val="none" w:sz="0" w:space="0" w:color="auto"/>
        <w:bottom w:val="none" w:sz="0" w:space="0" w:color="auto"/>
        <w:right w:val="none" w:sz="0" w:space="0" w:color="auto"/>
      </w:divBdr>
      <w:divsChild>
        <w:div w:id="630017978">
          <w:marLeft w:val="0"/>
          <w:marRight w:val="0"/>
          <w:marTop w:val="0"/>
          <w:marBottom w:val="0"/>
          <w:divBdr>
            <w:top w:val="none" w:sz="0" w:space="0" w:color="auto"/>
            <w:left w:val="none" w:sz="0" w:space="0" w:color="auto"/>
            <w:bottom w:val="none" w:sz="0" w:space="0" w:color="auto"/>
            <w:right w:val="none" w:sz="0" w:space="0" w:color="auto"/>
          </w:divBdr>
          <w:divsChild>
            <w:div w:id="1709262644">
              <w:marLeft w:val="0"/>
              <w:marRight w:val="0"/>
              <w:marTop w:val="0"/>
              <w:marBottom w:val="0"/>
              <w:divBdr>
                <w:top w:val="none" w:sz="0" w:space="0" w:color="auto"/>
                <w:left w:val="none" w:sz="0" w:space="0" w:color="auto"/>
                <w:bottom w:val="none" w:sz="0" w:space="0" w:color="auto"/>
                <w:right w:val="none" w:sz="0" w:space="0" w:color="auto"/>
              </w:divBdr>
              <w:divsChild>
                <w:div w:id="143399890">
                  <w:marLeft w:val="0"/>
                  <w:marRight w:val="0"/>
                  <w:marTop w:val="0"/>
                  <w:marBottom w:val="0"/>
                  <w:divBdr>
                    <w:top w:val="none" w:sz="0" w:space="0" w:color="auto"/>
                    <w:left w:val="none" w:sz="0" w:space="0" w:color="auto"/>
                    <w:bottom w:val="none" w:sz="0" w:space="0" w:color="auto"/>
                    <w:right w:val="none" w:sz="0" w:space="0" w:color="auto"/>
                  </w:divBdr>
                  <w:divsChild>
                    <w:div w:id="75444101">
                      <w:marLeft w:val="0"/>
                      <w:marRight w:val="0"/>
                      <w:marTop w:val="0"/>
                      <w:marBottom w:val="0"/>
                      <w:divBdr>
                        <w:top w:val="none" w:sz="0" w:space="0" w:color="auto"/>
                        <w:left w:val="none" w:sz="0" w:space="0" w:color="auto"/>
                        <w:bottom w:val="none" w:sz="0" w:space="0" w:color="auto"/>
                        <w:right w:val="none" w:sz="0" w:space="0" w:color="auto"/>
                      </w:divBdr>
                      <w:divsChild>
                        <w:div w:id="90191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14F4A-2DC9-459F-A456-9F5511BDA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6</cp:revision>
  <dcterms:created xsi:type="dcterms:W3CDTF">2021-11-05T12:14:00Z</dcterms:created>
  <dcterms:modified xsi:type="dcterms:W3CDTF">2021-11-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58e6ed-1f62-4b3b-a413-1541f2aa482f_Enabled">
    <vt:lpwstr>true</vt:lpwstr>
  </property>
  <property fmtid="{D5CDD505-2E9C-101B-9397-08002B2CF9AE}" pid="3" name="MSIP_Label_7058e6ed-1f62-4b3b-a413-1541f2aa482f_SetDate">
    <vt:lpwstr>2021-10-28T09:12:52Z</vt:lpwstr>
  </property>
  <property fmtid="{D5CDD505-2E9C-101B-9397-08002B2CF9AE}" pid="4" name="MSIP_Label_7058e6ed-1f62-4b3b-a413-1541f2aa482f_Method">
    <vt:lpwstr>Privileged</vt:lpwstr>
  </property>
  <property fmtid="{D5CDD505-2E9C-101B-9397-08002B2CF9AE}" pid="5" name="MSIP_Label_7058e6ed-1f62-4b3b-a413-1541f2aa482f_Name">
    <vt:lpwstr>VIEŠA</vt:lpwstr>
  </property>
  <property fmtid="{D5CDD505-2E9C-101B-9397-08002B2CF9AE}" pid="6" name="MSIP_Label_7058e6ed-1f62-4b3b-a413-1541f2aa482f_SiteId">
    <vt:lpwstr>86bcf768-7bcf-4cd6-b041-b219988b7a9c</vt:lpwstr>
  </property>
  <property fmtid="{D5CDD505-2E9C-101B-9397-08002B2CF9AE}" pid="7" name="MSIP_Label_7058e6ed-1f62-4b3b-a413-1541f2aa482f_ActionId">
    <vt:lpwstr>f100af4f-8e75-4004-bb03-d6fb768b2472</vt:lpwstr>
  </property>
  <property fmtid="{D5CDD505-2E9C-101B-9397-08002B2CF9AE}" pid="8" name="MSIP_Label_7058e6ed-1f62-4b3b-a413-1541f2aa482f_ContentBits">
    <vt:lpwstr>0</vt:lpwstr>
  </property>
</Properties>
</file>